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X46af1dfc7aed298ef57433ed8614f39f8a8c973"/>
    <w:bookmarkStart w:id="1" w:name="nouveau-visage-newderm-lift-4-x-5ml"/>
    <w:p w14:paraId="005055C2" w14:textId="61530608" w:rsidR="00FE0C79" w:rsidRPr="00CA3A8E" w:rsidRDefault="00CA3A8E" w:rsidP="00CA3A8E">
      <w:pPr>
        <w:jc w:val="center"/>
        <w:rPr>
          <w:b/>
          <w:bCs/>
          <w:color w:val="000000" w:themeColor="text1"/>
          <w:sz w:val="28"/>
          <w:szCs w:val="28"/>
          <w:u w:val="single"/>
        </w:rPr>
      </w:pPr>
      <w:r w:rsidRPr="00CA3A8E">
        <w:rPr>
          <w:b/>
          <w:bCs/>
          <w:color w:val="000000" w:themeColor="text1"/>
          <w:sz w:val="28"/>
          <w:szCs w:val="28"/>
          <w:u w:val="single"/>
        </w:rPr>
        <w:fldChar w:fldCharType="begin"/>
      </w:r>
      <w:r w:rsidRPr="00CA3A8E">
        <w:rPr>
          <w:b/>
          <w:bCs/>
          <w:color w:val="000000" w:themeColor="text1"/>
          <w:sz w:val="28"/>
          <w:szCs w:val="28"/>
          <w:u w:val="single"/>
        </w:rPr>
        <w:instrText>HYPERLINK "https://www.nouveau-visage.com/produit/newderm-lift/"</w:instrText>
      </w:r>
      <w:r w:rsidRPr="00CA3A8E">
        <w:rPr>
          <w:b/>
          <w:bCs/>
          <w:color w:val="000000" w:themeColor="text1"/>
          <w:sz w:val="28"/>
          <w:szCs w:val="28"/>
          <w:u w:val="single"/>
        </w:rPr>
      </w:r>
      <w:r w:rsidRPr="00CA3A8E">
        <w:rPr>
          <w:b/>
          <w:bCs/>
          <w:color w:val="000000" w:themeColor="text1"/>
          <w:sz w:val="28"/>
          <w:szCs w:val="28"/>
          <w:u w:val="single"/>
        </w:rPr>
        <w:fldChar w:fldCharType="separate"/>
      </w:r>
      <w:r w:rsidR="00534E02" w:rsidRPr="00CA3A8E">
        <w:rPr>
          <w:rStyle w:val="Hyperlink"/>
          <w:b/>
          <w:bCs/>
          <w:sz w:val="28"/>
          <w:szCs w:val="28"/>
        </w:rPr>
        <w:t xml:space="preserve">Nouveau Visage </w:t>
      </w:r>
      <w:proofErr w:type="spellStart"/>
      <w:r w:rsidR="00534E02" w:rsidRPr="00CA3A8E">
        <w:rPr>
          <w:rStyle w:val="Hyperlink"/>
          <w:b/>
          <w:bCs/>
          <w:sz w:val="28"/>
          <w:szCs w:val="28"/>
        </w:rPr>
        <w:t>Newderm</w:t>
      </w:r>
      <w:proofErr w:type="spellEnd"/>
      <w:r w:rsidR="00534E02" w:rsidRPr="00CA3A8E">
        <w:rPr>
          <w:rStyle w:val="Hyperlink"/>
          <w:b/>
          <w:bCs/>
          <w:sz w:val="28"/>
          <w:szCs w:val="28"/>
        </w:rPr>
        <w:t xml:space="preserve"> Lift 4 x 5ml</w:t>
      </w:r>
      <w:r w:rsidRPr="00CA3A8E">
        <w:rPr>
          <w:b/>
          <w:bCs/>
          <w:color w:val="000000" w:themeColor="text1"/>
          <w:sz w:val="28"/>
          <w:szCs w:val="28"/>
          <w:u w:val="single"/>
        </w:rPr>
        <w:fldChar w:fldCharType="end"/>
      </w:r>
    </w:p>
    <w:p w14:paraId="24F6B245" w14:textId="77777777" w:rsidR="00FE0C79" w:rsidRPr="00CA3A8E" w:rsidRDefault="00534E02">
      <w:pPr>
        <w:pStyle w:val="FirstParagraph"/>
        <w:rPr>
          <w:color w:val="000000" w:themeColor="text1"/>
        </w:rPr>
      </w:pPr>
      <w:r w:rsidRPr="00CA3A8E">
        <w:rPr>
          <w:color w:val="000000" w:themeColor="text1"/>
        </w:rPr>
        <w:t>Nouveau Visage Newderm Lift is an advanced microneedling serum formulated to visibly firm the skin, enhance elasticity, and support natural cell renewal. Designed to penetrate deeply, it helps restore skin structure by encouraging the production of collagen, elastin, and hyaluronic acid—resulting in a smoother, more youthful-looking complexion.</w:t>
      </w:r>
    </w:p>
    <w:p w14:paraId="2721BCCA" w14:textId="77777777" w:rsidR="00FE0C79" w:rsidRPr="00CA3A8E" w:rsidRDefault="00534E02">
      <w:pPr>
        <w:pStyle w:val="BodyText"/>
        <w:rPr>
          <w:color w:val="000000" w:themeColor="text1"/>
        </w:rPr>
      </w:pPr>
      <w:r w:rsidRPr="00CA3A8E">
        <w:rPr>
          <w:b/>
          <w:bCs/>
          <w:color w:val="000000" w:themeColor="text1"/>
        </w:rPr>
        <w:t>Key Features:</w:t>
      </w:r>
      <w:r w:rsidRPr="00CA3A8E">
        <w:rPr>
          <w:color w:val="000000" w:themeColor="text1"/>
        </w:rPr>
        <w:t xml:space="preserve"> - Boosts collagen and elastin synthesis - Helps firm and tighten the skin - Supports protection of skin cell membranes - Enhances overall skin elasticity - Helps reduce the appearance of sagging</w:t>
      </w:r>
    </w:p>
    <w:p w14:paraId="54544A54" w14:textId="77777777" w:rsidR="00FE0C79" w:rsidRPr="00CA3A8E" w:rsidRDefault="00534E02">
      <w:pPr>
        <w:pStyle w:val="BodyText"/>
        <w:rPr>
          <w:color w:val="000000" w:themeColor="text1"/>
        </w:rPr>
      </w:pPr>
      <w:r w:rsidRPr="00CA3A8E">
        <w:rPr>
          <w:b/>
          <w:bCs/>
          <w:color w:val="000000" w:themeColor="text1"/>
        </w:rPr>
        <w:t>Box Contents:</w:t>
      </w:r>
      <w:r w:rsidRPr="00CA3A8E">
        <w:rPr>
          <w:color w:val="000000" w:themeColor="text1"/>
        </w:rPr>
        <w:t xml:space="preserve"> - 4 x 5ml Nouveau Visage Newderm Lift serums</w:t>
      </w:r>
    </w:p>
    <w:p w14:paraId="40B45427" w14:textId="77777777" w:rsidR="00FE0C79" w:rsidRPr="00CA3A8E" w:rsidRDefault="00534E02">
      <w:pPr>
        <w:pStyle w:val="BodyText"/>
        <w:rPr>
          <w:color w:val="000000" w:themeColor="text1"/>
        </w:rPr>
      </w:pPr>
      <w:r w:rsidRPr="00CA3A8E">
        <w:rPr>
          <w:b/>
          <w:bCs/>
          <w:color w:val="000000" w:themeColor="text1"/>
        </w:rPr>
        <w:t>High-Performance Biomimetic Peptide Microneedling Serum from Nouveau Visage</w:t>
      </w:r>
      <w:r w:rsidRPr="00CA3A8E">
        <w:rPr>
          <w:color w:val="000000" w:themeColor="text1"/>
        </w:rPr>
        <w:t xml:space="preserve"> Nouveau Visage is a </w:t>
      </w:r>
      <w:proofErr w:type="gramStart"/>
      <w:r w:rsidRPr="00CA3A8E">
        <w:rPr>
          <w:color w:val="000000" w:themeColor="text1"/>
        </w:rPr>
        <w:t>leading premium cosmetics</w:t>
      </w:r>
      <w:proofErr w:type="gramEnd"/>
      <w:r w:rsidRPr="00CA3A8E">
        <w:rPr>
          <w:color w:val="000000" w:themeColor="text1"/>
        </w:rPr>
        <w:t xml:space="preserve"> brand known for developing high-quality aesthetic solutions using advanced ingredients. By incorporating biomimetic peptides and other innovative actives, the brand delivers formulations designed for both performance and client satisfaction.</w:t>
      </w:r>
    </w:p>
    <w:p w14:paraId="610D3BA0" w14:textId="77777777" w:rsidR="00FE0C79" w:rsidRPr="00CA3A8E" w:rsidRDefault="00534E02">
      <w:pPr>
        <w:pStyle w:val="BodyText"/>
        <w:rPr>
          <w:color w:val="000000" w:themeColor="text1"/>
        </w:rPr>
      </w:pPr>
      <w:r w:rsidRPr="00CA3A8E">
        <w:rPr>
          <w:b/>
          <w:bCs/>
          <w:color w:val="000000" w:themeColor="text1"/>
        </w:rPr>
        <w:t>Explore the Full Nouveau Visage Collection</w:t>
      </w:r>
      <w:r w:rsidRPr="00CA3A8E">
        <w:rPr>
          <w:color w:val="000000" w:themeColor="text1"/>
        </w:rPr>
        <w:t xml:space="preserve"> Nouveau Visage provides a comprehensive range of aesthetic products, all developed with innovative formulations and multiple skin benefits.</w:t>
      </w:r>
    </w:p>
    <w:p w14:paraId="53B552B3" w14:textId="77777777" w:rsidR="00FE0C79" w:rsidRPr="00CA3A8E" w:rsidRDefault="00534E02">
      <w:pPr>
        <w:pStyle w:val="BodyText"/>
        <w:rPr>
          <w:color w:val="000000" w:themeColor="text1"/>
        </w:rPr>
      </w:pPr>
      <w:r w:rsidRPr="00CA3A8E">
        <w:rPr>
          <w:b/>
          <w:bCs/>
          <w:color w:val="000000" w:themeColor="text1"/>
        </w:rPr>
        <w:t>Treatment Areas:</w:t>
      </w:r>
      <w:r w:rsidRPr="00CA3A8E">
        <w:rPr>
          <w:color w:val="000000" w:themeColor="text1"/>
        </w:rPr>
        <w:t xml:space="preserve"> Face, Neck, Décolleté</w:t>
      </w:r>
    </w:p>
    <w:p w14:paraId="6E32743E" w14:textId="77777777" w:rsidR="00FE0C79" w:rsidRPr="00CA3A8E" w:rsidRDefault="00534E02">
      <w:pPr>
        <w:pStyle w:val="BodyText"/>
        <w:rPr>
          <w:color w:val="000000" w:themeColor="text1"/>
        </w:rPr>
      </w:pPr>
      <w:r w:rsidRPr="00CA3A8E">
        <w:rPr>
          <w:b/>
          <w:bCs/>
          <w:color w:val="000000" w:themeColor="text1"/>
        </w:rPr>
        <w:t>Key Ingredients:</w:t>
      </w:r>
      <w:r w:rsidRPr="00CA3A8E">
        <w:rPr>
          <w:color w:val="000000" w:themeColor="text1"/>
        </w:rPr>
        <w:t xml:space="preserve"> Hyaluronic Acid, Curcuma Longa Exosomes, Dimethylaminoethanol Tartrate, Biomimetic Peptides</w:t>
      </w:r>
    </w:p>
    <w:p w14:paraId="4DF4E9ED" w14:textId="77777777" w:rsidR="00E25C57" w:rsidRPr="00CA3A8E" w:rsidRDefault="00E25C57">
      <w:pPr>
        <w:rPr>
          <w:rFonts w:eastAsiaTheme="majorEastAsia" w:cstheme="majorBidi"/>
          <w:color w:val="000000" w:themeColor="text1"/>
        </w:rPr>
      </w:pPr>
      <w:bookmarkStart w:id="2" w:name="nouveau-visage-le-serum-newlift"/>
      <w:bookmarkEnd w:id="1"/>
      <w:r w:rsidRPr="00CA3A8E">
        <w:rPr>
          <w:color w:val="000000" w:themeColor="text1"/>
        </w:rPr>
        <w:br w:type="page"/>
      </w:r>
    </w:p>
    <w:p w14:paraId="0F374D15" w14:textId="3167B5FB" w:rsidR="00FE0C79" w:rsidRPr="00CA3A8E" w:rsidRDefault="00CA3A8E" w:rsidP="00CA3A8E">
      <w:pPr>
        <w:pStyle w:val="Heading3"/>
        <w:jc w:val="center"/>
        <w:rPr>
          <w:b/>
          <w:bCs/>
          <w:color w:val="000000" w:themeColor="text1"/>
          <w:u w:val="single"/>
        </w:rPr>
      </w:pPr>
      <w:hyperlink r:id="rId7" w:history="1">
        <w:r w:rsidR="00534E02" w:rsidRPr="00CA3A8E">
          <w:rPr>
            <w:rStyle w:val="Hyperlink"/>
            <w:b/>
            <w:bCs/>
          </w:rPr>
          <w:t xml:space="preserve">Nouveau Visage Le Serum </w:t>
        </w:r>
        <w:proofErr w:type="spellStart"/>
        <w:r w:rsidR="00534E02" w:rsidRPr="00CA3A8E">
          <w:rPr>
            <w:rStyle w:val="Hyperlink"/>
            <w:b/>
            <w:bCs/>
          </w:rPr>
          <w:t>Newlift</w:t>
        </w:r>
        <w:proofErr w:type="spellEnd"/>
      </w:hyperlink>
    </w:p>
    <w:p w14:paraId="5794E6B5" w14:textId="77777777" w:rsidR="00FE0C79" w:rsidRPr="00CA3A8E" w:rsidRDefault="00534E02">
      <w:pPr>
        <w:pStyle w:val="FirstParagraph"/>
        <w:rPr>
          <w:color w:val="000000" w:themeColor="text1"/>
        </w:rPr>
      </w:pPr>
      <w:r w:rsidRPr="00CA3A8E">
        <w:rPr>
          <w:color w:val="000000" w:themeColor="text1"/>
        </w:rPr>
        <w:t>Nouveau Visage Le Serum Newlift is an advanced post-treatment serum developed to minimise visible signs of ageing while enhancing skin firmness and elasticity. This high-performance formula is enriched with potent actives including biomimetic peptides, exosomes, silanetriol, and DMAE, which work synergistically to help restore radiance and improve overall skin clarity.</w:t>
      </w:r>
    </w:p>
    <w:p w14:paraId="0663A3EB" w14:textId="77777777" w:rsidR="00FE0C79" w:rsidRPr="00CA3A8E" w:rsidRDefault="00534E02">
      <w:pPr>
        <w:pStyle w:val="BodyText"/>
        <w:rPr>
          <w:color w:val="000000" w:themeColor="text1"/>
        </w:rPr>
      </w:pPr>
      <w:r w:rsidRPr="00CA3A8E">
        <w:rPr>
          <w:b/>
          <w:bCs/>
          <w:color w:val="000000" w:themeColor="text1"/>
        </w:rPr>
        <w:t>Key Features:</w:t>
      </w:r>
      <w:r w:rsidRPr="00CA3A8E">
        <w:rPr>
          <w:color w:val="000000" w:themeColor="text1"/>
        </w:rPr>
        <w:t xml:space="preserve"> - Helps diminish visible signs of ageing - Promotes skin revitalisation - Supports collagen and elastin production - Reinforces skin structure - Enhances firmness and elasticity</w:t>
      </w:r>
    </w:p>
    <w:p w14:paraId="37943302" w14:textId="77777777" w:rsidR="00FE0C79" w:rsidRPr="00CA3A8E" w:rsidRDefault="00534E02">
      <w:pPr>
        <w:pStyle w:val="BodyText"/>
        <w:rPr>
          <w:color w:val="000000" w:themeColor="text1"/>
        </w:rPr>
      </w:pPr>
      <w:r w:rsidRPr="00CA3A8E">
        <w:rPr>
          <w:b/>
          <w:bCs/>
          <w:color w:val="000000" w:themeColor="text1"/>
        </w:rPr>
        <w:t>Box Contents:</w:t>
      </w:r>
      <w:r w:rsidRPr="00CA3A8E">
        <w:rPr>
          <w:color w:val="000000" w:themeColor="text1"/>
        </w:rPr>
        <w:t xml:space="preserve"> - 1 x Nouveau Visage Le Serum Newlift</w:t>
      </w:r>
    </w:p>
    <w:p w14:paraId="4B7595E3" w14:textId="77777777" w:rsidR="00FE0C79" w:rsidRPr="00CA3A8E" w:rsidRDefault="00534E02">
      <w:pPr>
        <w:pStyle w:val="BodyText"/>
        <w:rPr>
          <w:color w:val="000000" w:themeColor="text1"/>
        </w:rPr>
      </w:pPr>
      <w:r w:rsidRPr="00CA3A8E">
        <w:rPr>
          <w:b/>
          <w:bCs/>
          <w:color w:val="000000" w:themeColor="text1"/>
        </w:rPr>
        <w:t>High-Quality Post-Treatment Serum from Nouveau Visage</w:t>
      </w:r>
      <w:r w:rsidRPr="00CA3A8E">
        <w:rPr>
          <w:color w:val="000000" w:themeColor="text1"/>
        </w:rPr>
        <w:t xml:space="preserve"> This serum targets common signs of ageing, stimulates collagen and elastin synthesis, and strengthens the skin’s support structure.</w:t>
      </w:r>
    </w:p>
    <w:p w14:paraId="79040E36" w14:textId="77777777" w:rsidR="00FE0C79" w:rsidRPr="00CA3A8E" w:rsidRDefault="00534E02">
      <w:pPr>
        <w:pStyle w:val="BodyText"/>
        <w:rPr>
          <w:color w:val="000000" w:themeColor="text1"/>
        </w:rPr>
      </w:pPr>
      <w:r w:rsidRPr="00CA3A8E">
        <w:rPr>
          <w:b/>
          <w:bCs/>
          <w:color w:val="000000" w:themeColor="text1"/>
        </w:rPr>
        <w:t>Explore the Full Nouveau Visage Collection</w:t>
      </w:r>
      <w:r w:rsidRPr="00CA3A8E">
        <w:rPr>
          <w:color w:val="000000" w:themeColor="text1"/>
        </w:rPr>
        <w:t xml:space="preserve"> Includes a complete portfolio of microneedling and post-treatment serums for clinics.</w:t>
      </w:r>
    </w:p>
    <w:p w14:paraId="2BA22B46" w14:textId="77777777" w:rsidR="00FE0C79" w:rsidRPr="00CA3A8E" w:rsidRDefault="00534E02">
      <w:pPr>
        <w:pStyle w:val="BodyText"/>
        <w:rPr>
          <w:color w:val="000000" w:themeColor="text1"/>
        </w:rPr>
      </w:pPr>
      <w:r w:rsidRPr="00CA3A8E">
        <w:rPr>
          <w:b/>
          <w:bCs/>
          <w:color w:val="000000" w:themeColor="text1"/>
        </w:rPr>
        <w:t>Treatment Areas:</w:t>
      </w:r>
      <w:r w:rsidRPr="00CA3A8E">
        <w:rPr>
          <w:color w:val="000000" w:themeColor="text1"/>
        </w:rPr>
        <w:t xml:space="preserve"> Face, Neck, Décolleté</w:t>
      </w:r>
    </w:p>
    <w:p w14:paraId="0762E770" w14:textId="77777777" w:rsidR="00FE0C79" w:rsidRPr="00CA3A8E" w:rsidRDefault="00534E02">
      <w:pPr>
        <w:pStyle w:val="BodyText"/>
        <w:rPr>
          <w:color w:val="000000" w:themeColor="text1"/>
        </w:rPr>
      </w:pPr>
      <w:r w:rsidRPr="00CA3A8E">
        <w:rPr>
          <w:b/>
          <w:bCs/>
          <w:color w:val="000000" w:themeColor="text1"/>
        </w:rPr>
        <w:t>Key Ingredients:</w:t>
      </w:r>
      <w:r w:rsidRPr="00CA3A8E">
        <w:rPr>
          <w:color w:val="000000" w:themeColor="text1"/>
        </w:rPr>
        <w:t xml:space="preserve"> Silanetriol, DMAE, Exosomes, Biomimetic Peptides, Dimethylaminoethanol Tartrate, Centella Asiatica Callus</w:t>
      </w:r>
    </w:p>
    <w:p w14:paraId="7DBE0D04" w14:textId="77777777" w:rsidR="00E25C57" w:rsidRPr="00CA3A8E" w:rsidRDefault="00E25C57">
      <w:pPr>
        <w:rPr>
          <w:rFonts w:eastAsiaTheme="majorEastAsia" w:cstheme="majorBidi"/>
          <w:color w:val="000000" w:themeColor="text1"/>
        </w:rPr>
      </w:pPr>
      <w:bookmarkStart w:id="3" w:name="nouveau-visage-le-serum-newskin"/>
      <w:bookmarkEnd w:id="2"/>
      <w:r w:rsidRPr="00CA3A8E">
        <w:rPr>
          <w:color w:val="000000" w:themeColor="text1"/>
        </w:rPr>
        <w:br w:type="page"/>
      </w:r>
    </w:p>
    <w:p w14:paraId="7E5DF3B2" w14:textId="35E7B7A2" w:rsidR="00FE0C79" w:rsidRPr="00CA3A8E" w:rsidRDefault="00CA3A8E" w:rsidP="00CA3A8E">
      <w:pPr>
        <w:pStyle w:val="Heading3"/>
        <w:jc w:val="center"/>
        <w:rPr>
          <w:b/>
          <w:bCs/>
          <w:color w:val="000000" w:themeColor="text1"/>
          <w:u w:val="single"/>
        </w:rPr>
      </w:pPr>
      <w:hyperlink r:id="rId8" w:history="1">
        <w:r w:rsidR="00534E02" w:rsidRPr="00CA3A8E">
          <w:rPr>
            <w:rStyle w:val="Hyperlink"/>
            <w:b/>
            <w:bCs/>
          </w:rPr>
          <w:t xml:space="preserve">Nouveau Visage Le Serum </w:t>
        </w:r>
        <w:proofErr w:type="spellStart"/>
        <w:r w:rsidR="00534E02" w:rsidRPr="00CA3A8E">
          <w:rPr>
            <w:rStyle w:val="Hyperlink"/>
            <w:b/>
            <w:bCs/>
          </w:rPr>
          <w:t>Newskin</w:t>
        </w:r>
        <w:proofErr w:type="spellEnd"/>
      </w:hyperlink>
    </w:p>
    <w:p w14:paraId="755AEADF" w14:textId="77777777" w:rsidR="00FE0C79" w:rsidRPr="00CA3A8E" w:rsidRDefault="00534E02">
      <w:pPr>
        <w:pStyle w:val="FirstParagraph"/>
        <w:rPr>
          <w:color w:val="000000" w:themeColor="text1"/>
        </w:rPr>
      </w:pPr>
      <w:r w:rsidRPr="00CA3A8E">
        <w:rPr>
          <w:color w:val="000000" w:themeColor="text1"/>
        </w:rPr>
        <w:t>Nouveau Visage Le Serum Newskin is an advanced post-treatment serum developed to target dark spots while enhancing the skin’s natural glow. This high-performance formula combines powerful ingredients such as biomimetic peptides, exosomes, phloretin, and ascorbic acid.</w:t>
      </w:r>
    </w:p>
    <w:p w14:paraId="3BF16CEA" w14:textId="77777777" w:rsidR="00FE0C79" w:rsidRPr="00CA3A8E" w:rsidRDefault="00534E02">
      <w:pPr>
        <w:pStyle w:val="BodyText"/>
        <w:rPr>
          <w:color w:val="000000" w:themeColor="text1"/>
        </w:rPr>
      </w:pPr>
      <w:r w:rsidRPr="00CA3A8E">
        <w:rPr>
          <w:b/>
          <w:bCs/>
          <w:color w:val="000000" w:themeColor="text1"/>
        </w:rPr>
        <w:t>Key Features:</w:t>
      </w:r>
      <w:r w:rsidRPr="00CA3A8E">
        <w:rPr>
          <w:color w:val="000000" w:themeColor="text1"/>
        </w:rPr>
        <w:t xml:space="preserve"> - Helps reduce the appearance of dark spots - Boosts skin’s natural radiance - Supports reduction of visible ageing signs - Revitalises and restores the skin - Promotes a brighter, more even complexion</w:t>
      </w:r>
    </w:p>
    <w:p w14:paraId="37EC293F" w14:textId="77777777" w:rsidR="00FE0C79" w:rsidRPr="00CA3A8E" w:rsidRDefault="00534E02">
      <w:pPr>
        <w:pStyle w:val="BodyText"/>
        <w:rPr>
          <w:color w:val="000000" w:themeColor="text1"/>
        </w:rPr>
      </w:pPr>
      <w:r w:rsidRPr="00CA3A8E">
        <w:rPr>
          <w:b/>
          <w:bCs/>
          <w:color w:val="000000" w:themeColor="text1"/>
        </w:rPr>
        <w:t>Box Contents:</w:t>
      </w:r>
      <w:r w:rsidRPr="00CA3A8E">
        <w:rPr>
          <w:color w:val="000000" w:themeColor="text1"/>
        </w:rPr>
        <w:t xml:space="preserve"> - 1 x Nouveau Visage Le Serum Newskin</w:t>
      </w:r>
    </w:p>
    <w:p w14:paraId="79F7205D" w14:textId="77777777" w:rsidR="00FE0C79" w:rsidRPr="00CA3A8E" w:rsidRDefault="00534E02">
      <w:pPr>
        <w:pStyle w:val="BodyText"/>
        <w:rPr>
          <w:color w:val="000000" w:themeColor="text1"/>
        </w:rPr>
      </w:pPr>
      <w:r w:rsidRPr="00CA3A8E">
        <w:rPr>
          <w:b/>
          <w:bCs/>
          <w:color w:val="000000" w:themeColor="text1"/>
        </w:rPr>
        <w:t>Premium Post-Treatment Serum from Nouveau Visage</w:t>
      </w:r>
      <w:r w:rsidRPr="00CA3A8E">
        <w:rPr>
          <w:color w:val="000000" w:themeColor="text1"/>
        </w:rPr>
        <w:t xml:space="preserve"> Targets pigmentation issues, promotes collagen and elastin synthesis, and strengthens the skin barrier.</w:t>
      </w:r>
    </w:p>
    <w:p w14:paraId="18A17EC2" w14:textId="77777777" w:rsidR="00FE0C79" w:rsidRPr="00CA3A8E" w:rsidRDefault="00534E02">
      <w:pPr>
        <w:pStyle w:val="BodyText"/>
        <w:rPr>
          <w:color w:val="000000" w:themeColor="text1"/>
        </w:rPr>
      </w:pPr>
      <w:r w:rsidRPr="00CA3A8E">
        <w:rPr>
          <w:b/>
          <w:bCs/>
          <w:color w:val="000000" w:themeColor="text1"/>
        </w:rPr>
        <w:t>Explore the Full Nouveau Visage Collection</w:t>
      </w:r>
      <w:r w:rsidRPr="00CA3A8E">
        <w:rPr>
          <w:color w:val="000000" w:themeColor="text1"/>
        </w:rPr>
        <w:t xml:space="preserve"> Full range of microneedling and post-treatment serums available.</w:t>
      </w:r>
    </w:p>
    <w:p w14:paraId="06888C68" w14:textId="77777777" w:rsidR="00FE0C79" w:rsidRPr="00CA3A8E" w:rsidRDefault="00534E02">
      <w:pPr>
        <w:pStyle w:val="BodyText"/>
        <w:rPr>
          <w:color w:val="000000" w:themeColor="text1"/>
        </w:rPr>
      </w:pPr>
      <w:r w:rsidRPr="00CA3A8E">
        <w:rPr>
          <w:b/>
          <w:bCs/>
          <w:color w:val="000000" w:themeColor="text1"/>
        </w:rPr>
        <w:t>Treatment Areas:</w:t>
      </w:r>
      <w:r w:rsidRPr="00CA3A8E">
        <w:rPr>
          <w:color w:val="000000" w:themeColor="text1"/>
        </w:rPr>
        <w:t xml:space="preserve"> Face, Neck</w:t>
      </w:r>
    </w:p>
    <w:p w14:paraId="3F7F2089" w14:textId="77777777" w:rsidR="00FE0C79" w:rsidRPr="00CA3A8E" w:rsidRDefault="00534E02">
      <w:pPr>
        <w:pStyle w:val="BodyText"/>
        <w:rPr>
          <w:color w:val="000000" w:themeColor="text1"/>
        </w:rPr>
      </w:pPr>
      <w:r w:rsidRPr="00CA3A8E">
        <w:rPr>
          <w:b/>
          <w:bCs/>
          <w:color w:val="000000" w:themeColor="text1"/>
        </w:rPr>
        <w:t>Key Ingredients:</w:t>
      </w:r>
      <w:r w:rsidRPr="00CA3A8E">
        <w:rPr>
          <w:color w:val="000000" w:themeColor="text1"/>
        </w:rPr>
        <w:t xml:space="preserve"> Phloretin, Ascorbic Acid, Exosomes, Biomimetic Peptides, Ferulic Acid, Curcuma Longa</w:t>
      </w:r>
    </w:p>
    <w:p w14:paraId="1679DD0B" w14:textId="77777777" w:rsidR="00E25C57" w:rsidRPr="00CA3A8E" w:rsidRDefault="00E25C57">
      <w:pPr>
        <w:rPr>
          <w:rFonts w:eastAsiaTheme="majorEastAsia" w:cstheme="majorBidi"/>
          <w:color w:val="000000" w:themeColor="text1"/>
        </w:rPr>
      </w:pPr>
      <w:bookmarkStart w:id="4" w:name="Xae24d9b9eeafafc4d0daabf374e7b712c3f2ae0"/>
      <w:bookmarkEnd w:id="3"/>
      <w:r w:rsidRPr="00CA3A8E">
        <w:rPr>
          <w:color w:val="000000" w:themeColor="text1"/>
        </w:rPr>
        <w:br w:type="page"/>
      </w:r>
    </w:p>
    <w:p w14:paraId="02147896" w14:textId="224F3D24" w:rsidR="00FE0C79" w:rsidRPr="00CA3A8E" w:rsidRDefault="00CA3A8E" w:rsidP="00CA3A8E">
      <w:pPr>
        <w:pStyle w:val="Heading3"/>
        <w:jc w:val="center"/>
        <w:rPr>
          <w:b/>
          <w:bCs/>
          <w:color w:val="000000" w:themeColor="text1"/>
          <w:u w:val="single"/>
        </w:rPr>
      </w:pPr>
      <w:hyperlink r:id="rId9" w:history="1">
        <w:r w:rsidR="00534E02" w:rsidRPr="00CA3A8E">
          <w:rPr>
            <w:rStyle w:val="Hyperlink"/>
            <w:b/>
            <w:bCs/>
          </w:rPr>
          <w:t xml:space="preserve">Nouveau Visage </w:t>
        </w:r>
        <w:proofErr w:type="spellStart"/>
        <w:r w:rsidR="00534E02" w:rsidRPr="00CA3A8E">
          <w:rPr>
            <w:rStyle w:val="Hyperlink"/>
            <w:b/>
            <w:bCs/>
          </w:rPr>
          <w:t>Newderm</w:t>
        </w:r>
        <w:proofErr w:type="spellEnd"/>
        <w:r w:rsidR="00534E02" w:rsidRPr="00CA3A8E">
          <w:rPr>
            <w:rStyle w:val="Hyperlink"/>
            <w:b/>
            <w:bCs/>
          </w:rPr>
          <w:t xml:space="preserve"> Age Control 4 x 5ml</w:t>
        </w:r>
      </w:hyperlink>
    </w:p>
    <w:p w14:paraId="6662C91D" w14:textId="77777777" w:rsidR="00FE0C79" w:rsidRPr="00CA3A8E" w:rsidRDefault="00534E02">
      <w:pPr>
        <w:pStyle w:val="FirstParagraph"/>
        <w:rPr>
          <w:color w:val="000000" w:themeColor="text1"/>
        </w:rPr>
      </w:pPr>
      <w:r w:rsidRPr="00CA3A8E">
        <w:rPr>
          <w:color w:val="000000" w:themeColor="text1"/>
        </w:rPr>
        <w:t>Nouveau Visage Newderm Age Control is an advanced exosome microneedling serum designed to hydrate, regenerate, and rejuvenate the skin. Key ingredients include PDRN, hyaluronic acid, Centella Asiatica exosomes, and biomimetic peptides.</w:t>
      </w:r>
    </w:p>
    <w:p w14:paraId="76CA4755" w14:textId="77777777" w:rsidR="00FE0C79" w:rsidRPr="00CA3A8E" w:rsidRDefault="00534E02">
      <w:pPr>
        <w:pStyle w:val="BodyText"/>
        <w:rPr>
          <w:color w:val="000000" w:themeColor="text1"/>
        </w:rPr>
      </w:pPr>
      <w:r w:rsidRPr="00CA3A8E">
        <w:rPr>
          <w:b/>
          <w:bCs/>
          <w:color w:val="000000" w:themeColor="text1"/>
        </w:rPr>
        <w:t>Key Features:</w:t>
      </w:r>
      <w:r w:rsidRPr="00CA3A8E">
        <w:rPr>
          <w:color w:val="000000" w:themeColor="text1"/>
        </w:rPr>
        <w:t xml:space="preserve"> - Anti-ageing benefits - Enhances skin hydration - Promotes skin regeneration and rejuvenation - Delivers deep nutrition to the skin</w:t>
      </w:r>
    </w:p>
    <w:p w14:paraId="491F8B01" w14:textId="77777777" w:rsidR="00FE0C79" w:rsidRPr="00CA3A8E" w:rsidRDefault="00534E02">
      <w:pPr>
        <w:pStyle w:val="BodyText"/>
        <w:rPr>
          <w:color w:val="000000" w:themeColor="text1"/>
        </w:rPr>
      </w:pPr>
      <w:r w:rsidRPr="00CA3A8E">
        <w:rPr>
          <w:b/>
          <w:bCs/>
          <w:color w:val="000000" w:themeColor="text1"/>
        </w:rPr>
        <w:t>Box Contents:</w:t>
      </w:r>
      <w:r w:rsidRPr="00CA3A8E">
        <w:rPr>
          <w:color w:val="000000" w:themeColor="text1"/>
        </w:rPr>
        <w:t xml:space="preserve"> - 4 x 5ml Nouveau Visage vials</w:t>
      </w:r>
    </w:p>
    <w:p w14:paraId="5A247A41" w14:textId="77777777" w:rsidR="00FE0C79" w:rsidRPr="00CA3A8E" w:rsidRDefault="00534E02">
      <w:pPr>
        <w:pStyle w:val="BodyText"/>
        <w:rPr>
          <w:color w:val="000000" w:themeColor="text1"/>
        </w:rPr>
      </w:pPr>
      <w:r w:rsidRPr="00CA3A8E">
        <w:rPr>
          <w:b/>
          <w:bCs/>
          <w:color w:val="000000" w:themeColor="text1"/>
        </w:rPr>
        <w:t>Premium Exosome &amp; Biomimetic Therapy Microneedling Serums from Nouveau Visage</w:t>
      </w:r>
      <w:r w:rsidRPr="00CA3A8E">
        <w:rPr>
          <w:color w:val="000000" w:themeColor="text1"/>
        </w:rPr>
        <w:t xml:space="preserve"> Combines polynucleotides and biomimetic peptides to stimulate cellular repair and support production of collagen and elastin.</w:t>
      </w:r>
    </w:p>
    <w:p w14:paraId="44730819" w14:textId="77777777" w:rsidR="00FE0C79" w:rsidRPr="00CA3A8E" w:rsidRDefault="00534E02">
      <w:pPr>
        <w:pStyle w:val="BodyText"/>
        <w:rPr>
          <w:color w:val="000000" w:themeColor="text1"/>
        </w:rPr>
      </w:pPr>
      <w:r w:rsidRPr="00CA3A8E">
        <w:rPr>
          <w:b/>
          <w:bCs/>
          <w:color w:val="000000" w:themeColor="text1"/>
        </w:rPr>
        <w:t>Explore the Full Nouveau Visage Collection</w:t>
      </w:r>
      <w:r w:rsidRPr="00CA3A8E">
        <w:rPr>
          <w:color w:val="000000" w:themeColor="text1"/>
        </w:rPr>
        <w:t xml:space="preserve"> Complete microneedling and post-treatment serums portfolio.</w:t>
      </w:r>
    </w:p>
    <w:p w14:paraId="0C0A83EC" w14:textId="77777777" w:rsidR="00FE0C79" w:rsidRPr="00CA3A8E" w:rsidRDefault="00534E02">
      <w:pPr>
        <w:pStyle w:val="BodyText"/>
        <w:rPr>
          <w:color w:val="000000" w:themeColor="text1"/>
        </w:rPr>
      </w:pPr>
      <w:r w:rsidRPr="00CA3A8E">
        <w:rPr>
          <w:b/>
          <w:bCs/>
          <w:color w:val="000000" w:themeColor="text1"/>
        </w:rPr>
        <w:t>Treatment Areas:</w:t>
      </w:r>
      <w:r w:rsidRPr="00CA3A8E">
        <w:rPr>
          <w:color w:val="000000" w:themeColor="text1"/>
        </w:rPr>
        <w:t xml:space="preserve"> Face, Neck, Décolleté</w:t>
      </w:r>
    </w:p>
    <w:p w14:paraId="0A73AA3D" w14:textId="77777777" w:rsidR="00FE0C79" w:rsidRPr="00CA3A8E" w:rsidRDefault="00534E02">
      <w:pPr>
        <w:pStyle w:val="BodyText"/>
        <w:rPr>
          <w:color w:val="000000" w:themeColor="text1"/>
        </w:rPr>
      </w:pPr>
      <w:r w:rsidRPr="00CA3A8E">
        <w:rPr>
          <w:b/>
          <w:bCs/>
          <w:color w:val="000000" w:themeColor="text1"/>
        </w:rPr>
        <w:t>Key Ingredients:</w:t>
      </w:r>
      <w:r w:rsidRPr="00CA3A8E">
        <w:rPr>
          <w:color w:val="000000" w:themeColor="text1"/>
        </w:rPr>
        <w:t xml:space="preserve"> </w:t>
      </w:r>
      <w:r w:rsidRPr="00CA3A8E">
        <w:rPr>
          <w:color w:val="000000" w:themeColor="text1"/>
        </w:rPr>
        <w:t>Glycerin, DMAE, Ascorbyl Glucoside, Hyaluronic Acid, PDRN, Centella Asiatica, Curcuma Longa, Hydrolysed Collagen &amp; Peptides, Biomimetic Peptides</w:t>
      </w:r>
    </w:p>
    <w:p w14:paraId="2FCC993E" w14:textId="77777777" w:rsidR="00E25C57" w:rsidRPr="00CA3A8E" w:rsidRDefault="00E25C57">
      <w:pPr>
        <w:rPr>
          <w:rFonts w:eastAsiaTheme="majorEastAsia" w:cstheme="majorBidi"/>
          <w:color w:val="000000" w:themeColor="text1"/>
        </w:rPr>
      </w:pPr>
      <w:bookmarkStart w:id="5" w:name="nouveau-visage-newderm-bright-4-x-5ml"/>
      <w:bookmarkEnd w:id="4"/>
      <w:r w:rsidRPr="00CA3A8E">
        <w:rPr>
          <w:color w:val="000000" w:themeColor="text1"/>
        </w:rPr>
        <w:br w:type="page"/>
      </w:r>
    </w:p>
    <w:p w14:paraId="1D8AA853" w14:textId="1883BE8B" w:rsidR="00FE0C79" w:rsidRPr="00CA3A8E" w:rsidRDefault="00CA3A8E" w:rsidP="00CA3A8E">
      <w:pPr>
        <w:pStyle w:val="Heading3"/>
        <w:jc w:val="center"/>
        <w:rPr>
          <w:b/>
          <w:bCs/>
          <w:color w:val="000000" w:themeColor="text1"/>
          <w:u w:val="single"/>
        </w:rPr>
      </w:pPr>
      <w:hyperlink r:id="rId10" w:history="1">
        <w:r w:rsidR="00534E02" w:rsidRPr="00CA3A8E">
          <w:rPr>
            <w:rStyle w:val="Hyperlink"/>
            <w:b/>
            <w:bCs/>
          </w:rPr>
          <w:t xml:space="preserve">Nouveau Visage </w:t>
        </w:r>
        <w:proofErr w:type="spellStart"/>
        <w:r w:rsidR="00534E02" w:rsidRPr="00CA3A8E">
          <w:rPr>
            <w:rStyle w:val="Hyperlink"/>
            <w:b/>
            <w:bCs/>
          </w:rPr>
          <w:t>Newderm</w:t>
        </w:r>
        <w:proofErr w:type="spellEnd"/>
        <w:r w:rsidR="00534E02" w:rsidRPr="00CA3A8E">
          <w:rPr>
            <w:rStyle w:val="Hyperlink"/>
            <w:b/>
            <w:bCs/>
          </w:rPr>
          <w:t xml:space="preserve"> Bright 4 x 5ml</w:t>
        </w:r>
      </w:hyperlink>
    </w:p>
    <w:p w14:paraId="6B682A21" w14:textId="77777777" w:rsidR="00FE0C79" w:rsidRPr="00CA3A8E" w:rsidRDefault="00534E02">
      <w:pPr>
        <w:pStyle w:val="FirstParagraph"/>
        <w:rPr>
          <w:color w:val="000000" w:themeColor="text1"/>
        </w:rPr>
      </w:pPr>
      <w:r w:rsidRPr="00CA3A8E">
        <w:rPr>
          <w:color w:val="000000" w:themeColor="text1"/>
        </w:rPr>
        <w:t>Nouveau Visage Newderm Bright is a high-performance microneedling serum formulated to brighten and even skin tone. Key ingredients include tranexamic acid, arbutin, glutathione, Centella Asiatica exosomes, and biomimetic peptides.</w:t>
      </w:r>
    </w:p>
    <w:p w14:paraId="162513C0" w14:textId="77777777" w:rsidR="00FE0C79" w:rsidRPr="00CA3A8E" w:rsidRDefault="00534E02">
      <w:pPr>
        <w:pStyle w:val="BodyText"/>
        <w:rPr>
          <w:color w:val="000000" w:themeColor="text1"/>
        </w:rPr>
      </w:pPr>
      <w:r w:rsidRPr="00CA3A8E">
        <w:rPr>
          <w:b/>
          <w:bCs/>
          <w:color w:val="000000" w:themeColor="text1"/>
        </w:rPr>
        <w:t>Key Features:</w:t>
      </w:r>
      <w:r w:rsidRPr="00CA3A8E">
        <w:rPr>
          <w:color w:val="000000" w:themeColor="text1"/>
        </w:rPr>
        <w:t xml:space="preserve"> - Reduces hyperpigmentation and dark spots - Repairs sun-damaged skin - Helps regulate melanin production - Promotes a more even and unified skin tone - Provides antioxidant protection</w:t>
      </w:r>
    </w:p>
    <w:p w14:paraId="27736579" w14:textId="77777777" w:rsidR="00FE0C79" w:rsidRPr="00CA3A8E" w:rsidRDefault="00534E02">
      <w:pPr>
        <w:pStyle w:val="BodyText"/>
        <w:rPr>
          <w:color w:val="000000" w:themeColor="text1"/>
        </w:rPr>
      </w:pPr>
      <w:r w:rsidRPr="00CA3A8E">
        <w:rPr>
          <w:b/>
          <w:bCs/>
          <w:color w:val="000000" w:themeColor="text1"/>
        </w:rPr>
        <w:t>Box Contents:</w:t>
      </w:r>
      <w:r w:rsidRPr="00CA3A8E">
        <w:rPr>
          <w:color w:val="000000" w:themeColor="text1"/>
        </w:rPr>
        <w:t xml:space="preserve"> - 4 x 5ml Nouveau Visage Newderm Bright serums</w:t>
      </w:r>
    </w:p>
    <w:p w14:paraId="110899B1" w14:textId="77777777" w:rsidR="00FE0C79" w:rsidRPr="00CA3A8E" w:rsidRDefault="00534E02">
      <w:pPr>
        <w:pStyle w:val="BodyText"/>
        <w:rPr>
          <w:color w:val="000000" w:themeColor="text1"/>
        </w:rPr>
      </w:pPr>
      <w:r w:rsidRPr="00CA3A8E">
        <w:rPr>
          <w:b/>
          <w:bCs/>
          <w:color w:val="000000" w:themeColor="text1"/>
        </w:rPr>
        <w:t>Premium Exosome &amp; Biomimetic Therapy Microneedling Serum from Nouveau Visage</w:t>
      </w:r>
      <w:r w:rsidRPr="00CA3A8E">
        <w:rPr>
          <w:color w:val="000000" w:themeColor="text1"/>
        </w:rPr>
        <w:t xml:space="preserve"> Targets dark spots, melasma, and sun freckles while supporting collagen and elastin production.</w:t>
      </w:r>
    </w:p>
    <w:p w14:paraId="11FCE0C3" w14:textId="77777777" w:rsidR="00FE0C79" w:rsidRPr="00CA3A8E" w:rsidRDefault="00534E02">
      <w:pPr>
        <w:pStyle w:val="BodyText"/>
        <w:rPr>
          <w:color w:val="000000" w:themeColor="text1"/>
        </w:rPr>
      </w:pPr>
      <w:r w:rsidRPr="00CA3A8E">
        <w:rPr>
          <w:b/>
          <w:bCs/>
          <w:color w:val="000000" w:themeColor="text1"/>
        </w:rPr>
        <w:t>Explore the Full Nouveau Visage Collection</w:t>
      </w:r>
      <w:r w:rsidRPr="00CA3A8E">
        <w:rPr>
          <w:color w:val="000000" w:themeColor="text1"/>
        </w:rPr>
        <w:t xml:space="preserve"> Full microneedling and post-treatment serum range.</w:t>
      </w:r>
    </w:p>
    <w:p w14:paraId="2D475AEE" w14:textId="77777777" w:rsidR="00FE0C79" w:rsidRPr="00CA3A8E" w:rsidRDefault="00534E02">
      <w:pPr>
        <w:pStyle w:val="BodyText"/>
        <w:rPr>
          <w:color w:val="000000" w:themeColor="text1"/>
        </w:rPr>
      </w:pPr>
      <w:r w:rsidRPr="00CA3A8E">
        <w:rPr>
          <w:b/>
          <w:bCs/>
          <w:color w:val="000000" w:themeColor="text1"/>
        </w:rPr>
        <w:t>Treatment Areas:</w:t>
      </w:r>
      <w:r w:rsidRPr="00CA3A8E">
        <w:rPr>
          <w:color w:val="000000" w:themeColor="text1"/>
        </w:rPr>
        <w:t xml:space="preserve"> Face, Neck, Décolleté</w:t>
      </w:r>
    </w:p>
    <w:p w14:paraId="257817E2" w14:textId="77777777" w:rsidR="00FE0C79" w:rsidRPr="00CA3A8E" w:rsidRDefault="00534E02">
      <w:pPr>
        <w:pStyle w:val="BodyText"/>
        <w:rPr>
          <w:color w:val="000000" w:themeColor="text1"/>
        </w:rPr>
      </w:pPr>
      <w:r w:rsidRPr="00CA3A8E">
        <w:rPr>
          <w:b/>
          <w:bCs/>
          <w:color w:val="000000" w:themeColor="text1"/>
        </w:rPr>
        <w:t>Key Ingredients:</w:t>
      </w:r>
      <w:r w:rsidRPr="00CA3A8E">
        <w:rPr>
          <w:color w:val="000000" w:themeColor="text1"/>
        </w:rPr>
        <w:t xml:space="preserve"> Tranexamic Acid, Arbutin, Glutathione, Centella Asiatica Exosomes, Biomimetic Peptides</w:t>
      </w:r>
    </w:p>
    <w:p w14:paraId="742D9AA4" w14:textId="77777777" w:rsidR="00E25C57" w:rsidRPr="00CA3A8E" w:rsidRDefault="00E25C57">
      <w:pPr>
        <w:rPr>
          <w:rFonts w:eastAsiaTheme="majorEastAsia" w:cstheme="majorBidi"/>
          <w:color w:val="000000" w:themeColor="text1"/>
        </w:rPr>
      </w:pPr>
      <w:bookmarkStart w:id="6" w:name="nouveau-visage-newderm-eye-4-x-5ml"/>
      <w:bookmarkEnd w:id="5"/>
      <w:r w:rsidRPr="00CA3A8E">
        <w:rPr>
          <w:color w:val="000000" w:themeColor="text1"/>
        </w:rPr>
        <w:br w:type="page"/>
      </w:r>
    </w:p>
    <w:p w14:paraId="221518B9" w14:textId="57F70653" w:rsidR="00FE0C79" w:rsidRPr="00CA3A8E" w:rsidRDefault="00CA3A8E" w:rsidP="00CA3A8E">
      <w:pPr>
        <w:pStyle w:val="Heading3"/>
        <w:jc w:val="center"/>
        <w:rPr>
          <w:b/>
          <w:bCs/>
          <w:color w:val="000000" w:themeColor="text1"/>
          <w:u w:val="single"/>
        </w:rPr>
      </w:pPr>
      <w:hyperlink r:id="rId11" w:history="1">
        <w:r w:rsidR="00534E02" w:rsidRPr="00CA3A8E">
          <w:rPr>
            <w:rStyle w:val="Hyperlink"/>
            <w:b/>
            <w:bCs/>
          </w:rPr>
          <w:t xml:space="preserve">Nouveau Visage </w:t>
        </w:r>
        <w:proofErr w:type="spellStart"/>
        <w:r w:rsidR="00534E02" w:rsidRPr="00CA3A8E">
          <w:rPr>
            <w:rStyle w:val="Hyperlink"/>
            <w:b/>
            <w:bCs/>
          </w:rPr>
          <w:t>Newderm</w:t>
        </w:r>
        <w:proofErr w:type="spellEnd"/>
        <w:r w:rsidR="00534E02" w:rsidRPr="00CA3A8E">
          <w:rPr>
            <w:rStyle w:val="Hyperlink"/>
            <w:b/>
            <w:bCs/>
          </w:rPr>
          <w:t xml:space="preserve"> Eye 4 x 5ml</w:t>
        </w:r>
      </w:hyperlink>
    </w:p>
    <w:p w14:paraId="1E6240C9" w14:textId="77777777" w:rsidR="00FE0C79" w:rsidRPr="00CA3A8E" w:rsidRDefault="00534E02">
      <w:pPr>
        <w:pStyle w:val="FirstParagraph"/>
        <w:rPr>
          <w:color w:val="000000" w:themeColor="text1"/>
        </w:rPr>
      </w:pPr>
      <w:r w:rsidRPr="00CA3A8E">
        <w:rPr>
          <w:color w:val="000000" w:themeColor="text1"/>
        </w:rPr>
        <w:t>Nouveau Visage Newderm Eye is an advanced serum designed to reduce under-eye dark circles and brighten the eye area. Enhances production of collagen, elastin, and hyaluronic acid, suitable for all skin types.</w:t>
      </w:r>
    </w:p>
    <w:p w14:paraId="3A5C0EC0" w14:textId="77777777" w:rsidR="00FE0C79" w:rsidRPr="00CA3A8E" w:rsidRDefault="00534E02">
      <w:pPr>
        <w:pStyle w:val="BodyText"/>
        <w:rPr>
          <w:color w:val="000000" w:themeColor="text1"/>
        </w:rPr>
      </w:pPr>
      <w:r w:rsidRPr="00CA3A8E">
        <w:rPr>
          <w:b/>
          <w:bCs/>
          <w:color w:val="000000" w:themeColor="text1"/>
        </w:rPr>
        <w:t>Key Features:</w:t>
      </w:r>
      <w:r w:rsidRPr="00CA3A8E">
        <w:rPr>
          <w:color w:val="000000" w:themeColor="text1"/>
        </w:rPr>
        <w:t xml:space="preserve"> - Reduces fine lines and periocular wrinkles - Minimises dark circles - Enhances eye contour - Reduces under-eye bags</w:t>
      </w:r>
    </w:p>
    <w:p w14:paraId="78AEAA46" w14:textId="77777777" w:rsidR="00FE0C79" w:rsidRPr="00CA3A8E" w:rsidRDefault="00534E02">
      <w:pPr>
        <w:pStyle w:val="BodyText"/>
        <w:rPr>
          <w:color w:val="000000" w:themeColor="text1"/>
        </w:rPr>
      </w:pPr>
      <w:r w:rsidRPr="00CA3A8E">
        <w:rPr>
          <w:b/>
          <w:bCs/>
          <w:color w:val="000000" w:themeColor="text1"/>
        </w:rPr>
        <w:t>Box Contents:</w:t>
      </w:r>
      <w:r w:rsidRPr="00CA3A8E">
        <w:rPr>
          <w:color w:val="000000" w:themeColor="text1"/>
        </w:rPr>
        <w:t xml:space="preserve"> - 4 x 5ml Nouveau Visage Newderm Eye serums</w:t>
      </w:r>
    </w:p>
    <w:p w14:paraId="5FC7270E" w14:textId="77777777" w:rsidR="00FE0C79" w:rsidRPr="00CA3A8E" w:rsidRDefault="00534E02">
      <w:pPr>
        <w:pStyle w:val="BodyText"/>
        <w:rPr>
          <w:color w:val="000000" w:themeColor="text1"/>
        </w:rPr>
      </w:pPr>
      <w:r w:rsidRPr="00CA3A8E">
        <w:rPr>
          <w:b/>
          <w:bCs/>
          <w:color w:val="000000" w:themeColor="text1"/>
        </w:rPr>
        <w:t>High-Quality Microneedling Serum from Nouveau Visage</w:t>
      </w:r>
      <w:r w:rsidRPr="00CA3A8E">
        <w:rPr>
          <w:color w:val="000000" w:themeColor="text1"/>
        </w:rPr>
        <w:t xml:space="preserve"> Supports cellular repair, increases elasticity, and strengthens delicate skin.</w:t>
      </w:r>
    </w:p>
    <w:p w14:paraId="76322604" w14:textId="77777777" w:rsidR="00FE0C79" w:rsidRPr="00CA3A8E" w:rsidRDefault="00534E02">
      <w:pPr>
        <w:pStyle w:val="BodyText"/>
        <w:rPr>
          <w:color w:val="000000" w:themeColor="text1"/>
        </w:rPr>
      </w:pPr>
      <w:r w:rsidRPr="00CA3A8E">
        <w:rPr>
          <w:b/>
          <w:bCs/>
          <w:color w:val="000000" w:themeColor="text1"/>
        </w:rPr>
        <w:t>Explore the Full Nouveau Visage Collection</w:t>
      </w:r>
      <w:r w:rsidRPr="00CA3A8E">
        <w:rPr>
          <w:color w:val="000000" w:themeColor="text1"/>
        </w:rPr>
        <w:t xml:space="preserve"> Complete microneedling and post-treatment serum range.</w:t>
      </w:r>
    </w:p>
    <w:p w14:paraId="7CE950CD" w14:textId="77777777" w:rsidR="00FE0C79" w:rsidRPr="00CA3A8E" w:rsidRDefault="00534E02">
      <w:pPr>
        <w:pStyle w:val="BodyText"/>
        <w:rPr>
          <w:color w:val="000000" w:themeColor="text1"/>
        </w:rPr>
      </w:pPr>
      <w:r w:rsidRPr="00CA3A8E">
        <w:rPr>
          <w:b/>
          <w:bCs/>
          <w:color w:val="000000" w:themeColor="text1"/>
        </w:rPr>
        <w:t>Treatment Areas:</w:t>
      </w:r>
      <w:r w:rsidRPr="00CA3A8E">
        <w:rPr>
          <w:color w:val="000000" w:themeColor="text1"/>
        </w:rPr>
        <w:t xml:space="preserve"> Face, Neck, Décolleté</w:t>
      </w:r>
    </w:p>
    <w:p w14:paraId="1DCDB126" w14:textId="77777777" w:rsidR="00FE0C79" w:rsidRPr="00CA3A8E" w:rsidRDefault="00534E02">
      <w:pPr>
        <w:pStyle w:val="BodyText"/>
        <w:rPr>
          <w:color w:val="000000" w:themeColor="text1"/>
        </w:rPr>
      </w:pPr>
      <w:r w:rsidRPr="00CA3A8E">
        <w:rPr>
          <w:b/>
          <w:bCs/>
          <w:color w:val="000000" w:themeColor="text1"/>
        </w:rPr>
        <w:t>Key Ingredients:</w:t>
      </w:r>
      <w:r w:rsidRPr="00CA3A8E">
        <w:rPr>
          <w:color w:val="000000" w:themeColor="text1"/>
        </w:rPr>
        <w:t xml:space="preserve"> Ascorbyl Glucoside, Centella Asiatica Exosomes, Arbutin, Biomimetic Peptides, Azelaic Acid</w:t>
      </w:r>
    </w:p>
    <w:p w14:paraId="6D86B15F" w14:textId="77777777" w:rsidR="00E25C57" w:rsidRPr="00CA3A8E" w:rsidRDefault="00E25C57">
      <w:pPr>
        <w:rPr>
          <w:rFonts w:eastAsiaTheme="majorEastAsia" w:cstheme="majorBidi"/>
          <w:color w:val="000000" w:themeColor="text1"/>
        </w:rPr>
      </w:pPr>
      <w:bookmarkStart w:id="7" w:name="nouveau-visage-newderm-hair-4-x-5ml"/>
      <w:bookmarkEnd w:id="6"/>
      <w:r w:rsidRPr="00CA3A8E">
        <w:rPr>
          <w:color w:val="000000" w:themeColor="text1"/>
        </w:rPr>
        <w:br w:type="page"/>
      </w:r>
    </w:p>
    <w:p w14:paraId="0146D3EA" w14:textId="4AAD9019" w:rsidR="00FE0C79" w:rsidRPr="00CA3A8E" w:rsidRDefault="00CA3A8E" w:rsidP="00CA3A8E">
      <w:pPr>
        <w:pStyle w:val="Heading3"/>
        <w:jc w:val="center"/>
        <w:rPr>
          <w:b/>
          <w:bCs/>
          <w:color w:val="000000" w:themeColor="text1"/>
          <w:u w:val="single"/>
        </w:rPr>
      </w:pPr>
      <w:hyperlink r:id="rId12" w:history="1">
        <w:r w:rsidR="00534E02" w:rsidRPr="00CA3A8E">
          <w:rPr>
            <w:rStyle w:val="Hyperlink"/>
            <w:b/>
            <w:bCs/>
          </w:rPr>
          <w:t xml:space="preserve">Nouveau Visage </w:t>
        </w:r>
        <w:proofErr w:type="spellStart"/>
        <w:r w:rsidR="00534E02" w:rsidRPr="00CA3A8E">
          <w:rPr>
            <w:rStyle w:val="Hyperlink"/>
            <w:b/>
            <w:bCs/>
          </w:rPr>
          <w:t>Newderm</w:t>
        </w:r>
        <w:proofErr w:type="spellEnd"/>
        <w:r w:rsidR="00534E02" w:rsidRPr="00CA3A8E">
          <w:rPr>
            <w:rStyle w:val="Hyperlink"/>
            <w:b/>
            <w:bCs/>
          </w:rPr>
          <w:t xml:space="preserve"> Hair 4 x 5ml</w:t>
        </w:r>
      </w:hyperlink>
    </w:p>
    <w:p w14:paraId="153C5934" w14:textId="77777777" w:rsidR="00FE0C79" w:rsidRPr="00CA3A8E" w:rsidRDefault="00534E02">
      <w:pPr>
        <w:pStyle w:val="FirstParagraph"/>
        <w:rPr>
          <w:color w:val="000000" w:themeColor="text1"/>
        </w:rPr>
      </w:pPr>
      <w:r w:rsidRPr="00CA3A8E">
        <w:rPr>
          <w:color w:val="000000" w:themeColor="text1"/>
        </w:rPr>
        <w:t>Nouveau Visage Newderm Hair is a microneedling serum designed to revitalise the scalp, strengthen fragile hair, and combat hair loss. Key ingredients include ginseng, Curcuma Longa exosomes, B vitamins, and biomimetic peptides.</w:t>
      </w:r>
    </w:p>
    <w:p w14:paraId="4736E546" w14:textId="77777777" w:rsidR="00FE0C79" w:rsidRPr="00CA3A8E" w:rsidRDefault="00534E02">
      <w:pPr>
        <w:pStyle w:val="BodyText"/>
        <w:rPr>
          <w:color w:val="000000" w:themeColor="text1"/>
        </w:rPr>
      </w:pPr>
      <w:r w:rsidRPr="00CA3A8E">
        <w:rPr>
          <w:b/>
          <w:bCs/>
          <w:color w:val="000000" w:themeColor="text1"/>
        </w:rPr>
        <w:t>Key Features:</w:t>
      </w:r>
      <w:r w:rsidRPr="00CA3A8E">
        <w:rPr>
          <w:color w:val="000000" w:themeColor="text1"/>
        </w:rPr>
        <w:t xml:space="preserve"> - Hydrates and revitalises the scalp - Repairs damaged hair - Activates hair follicles - Nourishes hair bulbs - Promotes new hair growth</w:t>
      </w:r>
    </w:p>
    <w:p w14:paraId="20069B6A" w14:textId="77777777" w:rsidR="00FE0C79" w:rsidRPr="00CA3A8E" w:rsidRDefault="00534E02">
      <w:pPr>
        <w:pStyle w:val="BodyText"/>
        <w:rPr>
          <w:color w:val="000000" w:themeColor="text1"/>
        </w:rPr>
      </w:pPr>
      <w:r w:rsidRPr="00CA3A8E">
        <w:rPr>
          <w:b/>
          <w:bCs/>
          <w:color w:val="000000" w:themeColor="text1"/>
        </w:rPr>
        <w:t>Box Contents:</w:t>
      </w:r>
      <w:r w:rsidRPr="00CA3A8E">
        <w:rPr>
          <w:color w:val="000000" w:themeColor="text1"/>
        </w:rPr>
        <w:t xml:space="preserve"> - 4 x 5ml Nouveau Visage Newderm Hair serums</w:t>
      </w:r>
    </w:p>
    <w:p w14:paraId="3884FFBC" w14:textId="77777777" w:rsidR="00FE0C79" w:rsidRPr="00CA3A8E" w:rsidRDefault="00534E02">
      <w:pPr>
        <w:pStyle w:val="BodyText"/>
        <w:rPr>
          <w:color w:val="000000" w:themeColor="text1"/>
        </w:rPr>
      </w:pPr>
      <w:r w:rsidRPr="00CA3A8E">
        <w:rPr>
          <w:b/>
          <w:bCs/>
          <w:color w:val="000000" w:themeColor="text1"/>
        </w:rPr>
        <w:t>Premium Microneedling Serums from Nouveau Visage</w:t>
      </w:r>
      <w:r w:rsidRPr="00CA3A8E">
        <w:rPr>
          <w:color w:val="000000" w:themeColor="text1"/>
        </w:rPr>
        <w:t xml:space="preserve"> Strengthens scalp, stimulates follicle activity, and supports hair health.</w:t>
      </w:r>
    </w:p>
    <w:p w14:paraId="61539B0C" w14:textId="77777777" w:rsidR="00FE0C79" w:rsidRPr="00CA3A8E" w:rsidRDefault="00534E02">
      <w:pPr>
        <w:pStyle w:val="BodyText"/>
        <w:rPr>
          <w:color w:val="000000" w:themeColor="text1"/>
        </w:rPr>
      </w:pPr>
      <w:r w:rsidRPr="00CA3A8E">
        <w:rPr>
          <w:b/>
          <w:bCs/>
          <w:color w:val="000000" w:themeColor="text1"/>
        </w:rPr>
        <w:t>Explore the Full Nouveau Visage Collection</w:t>
      </w:r>
      <w:r w:rsidRPr="00CA3A8E">
        <w:rPr>
          <w:color w:val="000000" w:themeColor="text1"/>
        </w:rPr>
        <w:t xml:space="preserve"> Complete microneedling and post-treatment serum range.</w:t>
      </w:r>
    </w:p>
    <w:p w14:paraId="5F700DB3" w14:textId="77777777" w:rsidR="00FE0C79" w:rsidRPr="00CA3A8E" w:rsidRDefault="00534E02">
      <w:pPr>
        <w:pStyle w:val="BodyText"/>
        <w:rPr>
          <w:color w:val="000000" w:themeColor="text1"/>
        </w:rPr>
      </w:pPr>
      <w:r w:rsidRPr="00CA3A8E">
        <w:rPr>
          <w:b/>
          <w:bCs/>
          <w:color w:val="000000" w:themeColor="text1"/>
        </w:rPr>
        <w:t>Treatment Areas:</w:t>
      </w:r>
      <w:r w:rsidRPr="00CA3A8E">
        <w:rPr>
          <w:color w:val="000000" w:themeColor="text1"/>
        </w:rPr>
        <w:t xml:space="preserve"> Scalp, Hair</w:t>
      </w:r>
    </w:p>
    <w:p w14:paraId="68CA6CE8" w14:textId="77777777" w:rsidR="00FE0C79" w:rsidRPr="00CA3A8E" w:rsidRDefault="00534E02">
      <w:pPr>
        <w:pStyle w:val="BodyText"/>
        <w:rPr>
          <w:color w:val="000000" w:themeColor="text1"/>
        </w:rPr>
      </w:pPr>
      <w:r w:rsidRPr="00CA3A8E">
        <w:rPr>
          <w:b/>
          <w:bCs/>
          <w:color w:val="000000" w:themeColor="text1"/>
        </w:rPr>
        <w:t>Key Ingredients:</w:t>
      </w:r>
      <w:r w:rsidRPr="00CA3A8E">
        <w:rPr>
          <w:color w:val="000000" w:themeColor="text1"/>
        </w:rPr>
        <w:t xml:space="preserve"> Ginseng, Curcuma Longa Exosomes, B Vitamins, Biomimetic Peptides, Niacinamide</w:t>
      </w:r>
    </w:p>
    <w:p w14:paraId="122EE05C" w14:textId="77777777" w:rsidR="00E25C57" w:rsidRPr="00CA3A8E" w:rsidRDefault="00E25C57">
      <w:pPr>
        <w:rPr>
          <w:rFonts w:eastAsiaTheme="majorEastAsia" w:cstheme="majorBidi"/>
          <w:color w:val="000000" w:themeColor="text1"/>
        </w:rPr>
      </w:pPr>
      <w:bookmarkStart w:id="8" w:name="nouveau-visage-le-serum-newage"/>
      <w:bookmarkEnd w:id="7"/>
      <w:r w:rsidRPr="00CA3A8E">
        <w:rPr>
          <w:color w:val="000000" w:themeColor="text1"/>
        </w:rPr>
        <w:br w:type="page"/>
      </w:r>
    </w:p>
    <w:p w14:paraId="5E704FE6" w14:textId="75B087DD" w:rsidR="00FE0C79" w:rsidRPr="00CA3A8E" w:rsidRDefault="00CA3A8E" w:rsidP="00CA3A8E">
      <w:pPr>
        <w:pStyle w:val="Heading3"/>
        <w:jc w:val="center"/>
        <w:rPr>
          <w:b/>
          <w:bCs/>
          <w:color w:val="000000" w:themeColor="text1"/>
          <w:u w:val="single"/>
        </w:rPr>
      </w:pPr>
      <w:hyperlink r:id="rId13" w:history="1">
        <w:r w:rsidR="00534E02" w:rsidRPr="00CA3A8E">
          <w:rPr>
            <w:rStyle w:val="Hyperlink"/>
            <w:b/>
            <w:bCs/>
          </w:rPr>
          <w:t xml:space="preserve">Nouveau Visage Le Serum </w:t>
        </w:r>
        <w:proofErr w:type="spellStart"/>
        <w:r w:rsidR="00534E02" w:rsidRPr="00CA3A8E">
          <w:rPr>
            <w:rStyle w:val="Hyperlink"/>
            <w:b/>
            <w:bCs/>
          </w:rPr>
          <w:t>Newage</w:t>
        </w:r>
        <w:proofErr w:type="spellEnd"/>
      </w:hyperlink>
    </w:p>
    <w:p w14:paraId="15B61C00" w14:textId="77777777" w:rsidR="00FE0C79" w:rsidRPr="00CA3A8E" w:rsidRDefault="00534E02">
      <w:pPr>
        <w:pStyle w:val="FirstParagraph"/>
        <w:rPr>
          <w:color w:val="000000" w:themeColor="text1"/>
        </w:rPr>
      </w:pPr>
      <w:r w:rsidRPr="00CA3A8E">
        <w:rPr>
          <w:color w:val="000000" w:themeColor="text1"/>
        </w:rPr>
        <w:t>Nouveau Visage Le Serum Newage is a post-treatment serum formulated with PDRN to revitalise and rejuvenate the skin, hydrate deeply, repair cells, and reduce visible signs of ageing.</w:t>
      </w:r>
    </w:p>
    <w:p w14:paraId="065CDFA1" w14:textId="77777777" w:rsidR="00FE0C79" w:rsidRPr="00CA3A8E" w:rsidRDefault="00534E02">
      <w:pPr>
        <w:pStyle w:val="BodyText"/>
        <w:rPr>
          <w:color w:val="000000" w:themeColor="text1"/>
        </w:rPr>
      </w:pPr>
      <w:r w:rsidRPr="00CA3A8E">
        <w:rPr>
          <w:b/>
          <w:bCs/>
          <w:color w:val="000000" w:themeColor="text1"/>
        </w:rPr>
        <w:t>Key Features:</w:t>
      </w:r>
      <w:r w:rsidRPr="00CA3A8E">
        <w:rPr>
          <w:color w:val="000000" w:themeColor="text1"/>
        </w:rPr>
        <w:t xml:space="preserve"> - Stimulates cellular repair and collagen/elastin production - High-quality PDRN for skin rejuvenation - Turmeria Zen to combat stress effects - Exosomes to support cellular regeneration - Low molecular weight for excellent absorption</w:t>
      </w:r>
    </w:p>
    <w:p w14:paraId="33FBDCBC" w14:textId="77777777" w:rsidR="00FE0C79" w:rsidRPr="00CA3A8E" w:rsidRDefault="00534E02">
      <w:pPr>
        <w:pStyle w:val="BodyText"/>
        <w:rPr>
          <w:color w:val="000000" w:themeColor="text1"/>
        </w:rPr>
      </w:pPr>
      <w:r w:rsidRPr="00CA3A8E">
        <w:rPr>
          <w:b/>
          <w:bCs/>
          <w:color w:val="000000" w:themeColor="text1"/>
        </w:rPr>
        <w:t>Box Contents:</w:t>
      </w:r>
      <w:r w:rsidRPr="00CA3A8E">
        <w:rPr>
          <w:color w:val="000000" w:themeColor="text1"/>
        </w:rPr>
        <w:t xml:space="preserve"> - 1 x Nouveau Visage Le Serum Newage</w:t>
      </w:r>
    </w:p>
    <w:p w14:paraId="604FE971" w14:textId="77777777" w:rsidR="00FE0C79" w:rsidRPr="00CA3A8E" w:rsidRDefault="00534E02">
      <w:pPr>
        <w:pStyle w:val="BodyText"/>
        <w:rPr>
          <w:color w:val="000000" w:themeColor="text1"/>
        </w:rPr>
      </w:pPr>
      <w:r w:rsidRPr="00CA3A8E">
        <w:rPr>
          <w:b/>
          <w:bCs/>
          <w:color w:val="000000" w:themeColor="text1"/>
        </w:rPr>
        <w:t>Premium PDRN Post-Treatment Serum from Nouveau Visage</w:t>
      </w:r>
      <w:r w:rsidRPr="00CA3A8E">
        <w:rPr>
          <w:color w:val="000000" w:themeColor="text1"/>
        </w:rPr>
        <w:t xml:space="preserve"> Enhances skin resilience, radiance, and repair after treatments.</w:t>
      </w:r>
    </w:p>
    <w:p w14:paraId="74BB8963" w14:textId="77777777" w:rsidR="00FE0C79" w:rsidRPr="00CA3A8E" w:rsidRDefault="00534E02">
      <w:pPr>
        <w:pStyle w:val="BodyText"/>
        <w:rPr>
          <w:color w:val="000000" w:themeColor="text1"/>
        </w:rPr>
      </w:pPr>
      <w:r w:rsidRPr="00CA3A8E">
        <w:rPr>
          <w:b/>
          <w:bCs/>
          <w:color w:val="000000" w:themeColor="text1"/>
        </w:rPr>
        <w:t>Explore the Full Nouveau Visage Collection</w:t>
      </w:r>
      <w:r w:rsidRPr="00CA3A8E">
        <w:rPr>
          <w:color w:val="000000" w:themeColor="text1"/>
        </w:rPr>
        <w:t xml:space="preserve"> Complete microneedling and post-treatment serum range.</w:t>
      </w:r>
    </w:p>
    <w:p w14:paraId="59928609" w14:textId="77777777" w:rsidR="00FE0C79" w:rsidRPr="00CA3A8E" w:rsidRDefault="00534E02">
      <w:pPr>
        <w:pStyle w:val="BodyText"/>
        <w:rPr>
          <w:color w:val="000000" w:themeColor="text1"/>
        </w:rPr>
      </w:pPr>
      <w:r w:rsidRPr="00CA3A8E">
        <w:rPr>
          <w:b/>
          <w:bCs/>
          <w:color w:val="000000" w:themeColor="text1"/>
        </w:rPr>
        <w:t>Treatment Areas:</w:t>
      </w:r>
      <w:r w:rsidRPr="00CA3A8E">
        <w:rPr>
          <w:color w:val="000000" w:themeColor="text1"/>
        </w:rPr>
        <w:t xml:space="preserve"> Face, Neck, Décolleté</w:t>
      </w:r>
    </w:p>
    <w:p w14:paraId="652CF6D6" w14:textId="77777777" w:rsidR="00FE0C79" w:rsidRPr="00CA3A8E" w:rsidRDefault="00534E02">
      <w:pPr>
        <w:pStyle w:val="BodyText"/>
        <w:rPr>
          <w:color w:val="000000" w:themeColor="text1"/>
        </w:rPr>
      </w:pPr>
      <w:r w:rsidRPr="00CA3A8E">
        <w:rPr>
          <w:b/>
          <w:bCs/>
          <w:color w:val="000000" w:themeColor="text1"/>
        </w:rPr>
        <w:t>Key Ingredients:</w:t>
      </w:r>
      <w:r w:rsidRPr="00CA3A8E">
        <w:rPr>
          <w:color w:val="000000" w:themeColor="text1"/>
        </w:rPr>
        <w:t xml:space="preserve"> Polynucleotides (PDRN), Turmeria Zen, Exosomes, Biomimetic Peptides</w:t>
      </w:r>
    </w:p>
    <w:p w14:paraId="3A7F5E1D" w14:textId="77777777" w:rsidR="00E25C57" w:rsidRPr="00CA3A8E" w:rsidRDefault="00E25C57">
      <w:pPr>
        <w:rPr>
          <w:rFonts w:eastAsiaTheme="majorEastAsia" w:cstheme="majorBidi"/>
          <w:color w:val="000000" w:themeColor="text1"/>
        </w:rPr>
      </w:pPr>
      <w:bookmarkStart w:id="9" w:name="nouveau-visage-le-serum-neweye"/>
      <w:bookmarkEnd w:id="8"/>
      <w:r w:rsidRPr="00CA3A8E">
        <w:rPr>
          <w:color w:val="000000" w:themeColor="text1"/>
        </w:rPr>
        <w:br w:type="page"/>
      </w:r>
    </w:p>
    <w:p w14:paraId="53EAEC26" w14:textId="5B5C43B0" w:rsidR="00FE0C79" w:rsidRPr="00CA3A8E" w:rsidRDefault="00CA3A8E" w:rsidP="00CA3A8E">
      <w:pPr>
        <w:pStyle w:val="Heading3"/>
        <w:jc w:val="center"/>
        <w:rPr>
          <w:b/>
          <w:bCs/>
          <w:color w:val="000000" w:themeColor="text1"/>
          <w:u w:val="single"/>
        </w:rPr>
      </w:pPr>
      <w:hyperlink r:id="rId14" w:history="1">
        <w:r w:rsidR="00534E02" w:rsidRPr="00CA3A8E">
          <w:rPr>
            <w:rStyle w:val="Hyperlink"/>
            <w:b/>
            <w:bCs/>
          </w:rPr>
          <w:t xml:space="preserve">Nouveau Visage Le Serum </w:t>
        </w:r>
        <w:proofErr w:type="spellStart"/>
        <w:r w:rsidR="00534E02" w:rsidRPr="00CA3A8E">
          <w:rPr>
            <w:rStyle w:val="Hyperlink"/>
            <w:b/>
            <w:bCs/>
          </w:rPr>
          <w:t>Neweye</w:t>
        </w:r>
        <w:proofErr w:type="spellEnd"/>
      </w:hyperlink>
    </w:p>
    <w:p w14:paraId="76725BF2" w14:textId="77777777" w:rsidR="00FE0C79" w:rsidRPr="00CA3A8E" w:rsidRDefault="00534E02">
      <w:pPr>
        <w:pStyle w:val="FirstParagraph"/>
        <w:rPr>
          <w:color w:val="000000" w:themeColor="text1"/>
        </w:rPr>
      </w:pPr>
      <w:r w:rsidRPr="00CA3A8E">
        <w:rPr>
          <w:color w:val="000000" w:themeColor="text1"/>
        </w:rPr>
        <w:t>Nouveau Visage Le Serum Neweye is a post-treatment serum targeting dark circles, under-eye bags, and fatigue signs. Stimulates cellular repair and boosts hyaluronic acid, collagen, and elastin production.</w:t>
      </w:r>
    </w:p>
    <w:p w14:paraId="1C3E5392" w14:textId="77777777" w:rsidR="00FE0C79" w:rsidRPr="00CA3A8E" w:rsidRDefault="00534E02">
      <w:pPr>
        <w:pStyle w:val="BodyText"/>
        <w:rPr>
          <w:color w:val="000000" w:themeColor="text1"/>
        </w:rPr>
      </w:pPr>
      <w:r w:rsidRPr="00CA3A8E">
        <w:rPr>
          <w:b/>
          <w:bCs/>
          <w:color w:val="000000" w:themeColor="text1"/>
        </w:rPr>
        <w:t>Key Features:</w:t>
      </w:r>
      <w:r w:rsidRPr="00CA3A8E">
        <w:rPr>
          <w:color w:val="000000" w:themeColor="text1"/>
        </w:rPr>
        <w:t xml:space="preserve"> - Stimulates collagen and elastin - Reduces dark circles - Minimises fatigue signs - Brightens and rejuvenates under-eye area - Suitable for all skin types</w:t>
      </w:r>
    </w:p>
    <w:p w14:paraId="1E18B6DF" w14:textId="77777777" w:rsidR="00FE0C79" w:rsidRPr="00CA3A8E" w:rsidRDefault="00534E02">
      <w:pPr>
        <w:pStyle w:val="BodyText"/>
        <w:rPr>
          <w:color w:val="000000" w:themeColor="text1"/>
        </w:rPr>
      </w:pPr>
      <w:r w:rsidRPr="00CA3A8E">
        <w:rPr>
          <w:b/>
          <w:bCs/>
          <w:color w:val="000000" w:themeColor="text1"/>
        </w:rPr>
        <w:t>Box Contents:</w:t>
      </w:r>
      <w:r w:rsidRPr="00CA3A8E">
        <w:rPr>
          <w:color w:val="000000" w:themeColor="text1"/>
        </w:rPr>
        <w:t xml:space="preserve"> - 1 x Nouveau Visage Le Serum Neweye</w:t>
      </w:r>
    </w:p>
    <w:p w14:paraId="352C50A5" w14:textId="77777777" w:rsidR="00FE0C79" w:rsidRPr="00CA3A8E" w:rsidRDefault="00534E02">
      <w:pPr>
        <w:pStyle w:val="BodyText"/>
        <w:rPr>
          <w:color w:val="000000" w:themeColor="text1"/>
        </w:rPr>
      </w:pPr>
      <w:r w:rsidRPr="00CA3A8E">
        <w:rPr>
          <w:b/>
          <w:bCs/>
          <w:color w:val="000000" w:themeColor="text1"/>
        </w:rPr>
        <w:t>Premium Post-Treatment Serum from Nouveau Visage</w:t>
      </w:r>
      <w:r w:rsidRPr="00CA3A8E">
        <w:rPr>
          <w:color w:val="000000" w:themeColor="text1"/>
        </w:rPr>
        <w:t xml:space="preserve"> Revitalises the eye area, promotes cellular repair, and enhances overall skin health.</w:t>
      </w:r>
    </w:p>
    <w:p w14:paraId="001E964C" w14:textId="77777777" w:rsidR="00FE0C79" w:rsidRPr="00CA3A8E" w:rsidRDefault="00534E02">
      <w:pPr>
        <w:pStyle w:val="BodyText"/>
        <w:rPr>
          <w:color w:val="000000" w:themeColor="text1"/>
        </w:rPr>
      </w:pPr>
      <w:r w:rsidRPr="00CA3A8E">
        <w:rPr>
          <w:b/>
          <w:bCs/>
          <w:color w:val="000000" w:themeColor="text1"/>
        </w:rPr>
        <w:t>Explore the Full Nouveau Visage Collection</w:t>
      </w:r>
      <w:r w:rsidRPr="00CA3A8E">
        <w:rPr>
          <w:color w:val="000000" w:themeColor="text1"/>
        </w:rPr>
        <w:t xml:space="preserve"> Full microneedling and post-treatment serum range.</w:t>
      </w:r>
    </w:p>
    <w:p w14:paraId="3078989C" w14:textId="77777777" w:rsidR="00FE0C79" w:rsidRPr="00CA3A8E" w:rsidRDefault="00534E02">
      <w:pPr>
        <w:pStyle w:val="BodyText"/>
        <w:rPr>
          <w:color w:val="000000" w:themeColor="text1"/>
        </w:rPr>
      </w:pPr>
      <w:r w:rsidRPr="00CA3A8E">
        <w:rPr>
          <w:b/>
          <w:bCs/>
          <w:color w:val="000000" w:themeColor="text1"/>
        </w:rPr>
        <w:t>Treatment Areas:</w:t>
      </w:r>
      <w:r w:rsidRPr="00CA3A8E">
        <w:rPr>
          <w:color w:val="000000" w:themeColor="text1"/>
        </w:rPr>
        <w:t xml:space="preserve"> Face, Neck, Décolleté</w:t>
      </w:r>
    </w:p>
    <w:p w14:paraId="1D835897" w14:textId="77777777" w:rsidR="00FE0C79" w:rsidRPr="00CA3A8E" w:rsidRDefault="00534E02">
      <w:pPr>
        <w:pStyle w:val="BodyText"/>
        <w:rPr>
          <w:color w:val="000000" w:themeColor="text1"/>
        </w:rPr>
      </w:pPr>
      <w:r w:rsidRPr="00CA3A8E">
        <w:rPr>
          <w:b/>
          <w:bCs/>
          <w:color w:val="000000" w:themeColor="text1"/>
        </w:rPr>
        <w:t>Key Ingredients:</w:t>
      </w:r>
      <w:r w:rsidRPr="00CA3A8E">
        <w:rPr>
          <w:color w:val="000000" w:themeColor="text1"/>
        </w:rPr>
        <w:t xml:space="preserve"> Baicalin, Ascorbyl Glucoside, Exosomes, Biomimetic Peptides</w:t>
      </w:r>
    </w:p>
    <w:p w14:paraId="09FB587A" w14:textId="77777777" w:rsidR="00E25C57" w:rsidRPr="00CA3A8E" w:rsidRDefault="00E25C57">
      <w:pPr>
        <w:rPr>
          <w:rFonts w:eastAsiaTheme="majorEastAsia" w:cstheme="majorBidi"/>
          <w:color w:val="000000" w:themeColor="text1"/>
        </w:rPr>
      </w:pPr>
      <w:bookmarkStart w:id="10" w:name="nouveau-visage-le-serum-newhair"/>
      <w:bookmarkEnd w:id="9"/>
      <w:r w:rsidRPr="00CA3A8E">
        <w:rPr>
          <w:color w:val="000000" w:themeColor="text1"/>
        </w:rPr>
        <w:br w:type="page"/>
      </w:r>
    </w:p>
    <w:p w14:paraId="034DF5BC" w14:textId="27991AF2" w:rsidR="00FE0C79" w:rsidRPr="00CA3A8E" w:rsidRDefault="00CA3A8E" w:rsidP="00CA3A8E">
      <w:pPr>
        <w:pStyle w:val="Heading3"/>
        <w:jc w:val="center"/>
        <w:rPr>
          <w:b/>
          <w:bCs/>
          <w:color w:val="000000" w:themeColor="text1"/>
          <w:u w:val="single"/>
        </w:rPr>
      </w:pPr>
      <w:hyperlink r:id="rId15" w:history="1">
        <w:r w:rsidR="00534E02" w:rsidRPr="00CA3A8E">
          <w:rPr>
            <w:rStyle w:val="Hyperlink"/>
            <w:b/>
            <w:bCs/>
          </w:rPr>
          <w:t xml:space="preserve">Nouveau Visage Le Serum </w:t>
        </w:r>
        <w:proofErr w:type="spellStart"/>
        <w:r w:rsidR="00534E02" w:rsidRPr="00CA3A8E">
          <w:rPr>
            <w:rStyle w:val="Hyperlink"/>
            <w:b/>
            <w:bCs/>
          </w:rPr>
          <w:t>Newhair</w:t>
        </w:r>
        <w:proofErr w:type="spellEnd"/>
      </w:hyperlink>
    </w:p>
    <w:p w14:paraId="60D8D502" w14:textId="77777777" w:rsidR="00FE0C79" w:rsidRPr="00CA3A8E" w:rsidRDefault="00534E02">
      <w:pPr>
        <w:pStyle w:val="FirstParagraph"/>
        <w:rPr>
          <w:color w:val="000000" w:themeColor="text1"/>
        </w:rPr>
      </w:pPr>
      <w:r w:rsidRPr="00CA3A8E">
        <w:rPr>
          <w:color w:val="000000" w:themeColor="text1"/>
        </w:rPr>
        <w:t>Nouveau Visage Le Serum Newhair is a post-treatment hair serum spray formulated to strengthen fragile hair, promote regrowth, and improve density. Key ingredients include hydrolysed rice protein, exosomes, inulin, and biomimetic peptides.</w:t>
      </w:r>
    </w:p>
    <w:p w14:paraId="797091E8" w14:textId="77777777" w:rsidR="00FE0C79" w:rsidRPr="00CA3A8E" w:rsidRDefault="00534E02">
      <w:pPr>
        <w:pStyle w:val="BodyText"/>
        <w:rPr>
          <w:color w:val="000000" w:themeColor="text1"/>
        </w:rPr>
      </w:pPr>
      <w:r w:rsidRPr="00CA3A8E">
        <w:rPr>
          <w:b/>
          <w:bCs/>
          <w:color w:val="000000" w:themeColor="text1"/>
        </w:rPr>
        <w:t>Key Features:</w:t>
      </w:r>
      <w:r w:rsidRPr="00CA3A8E">
        <w:rPr>
          <w:color w:val="000000" w:themeColor="text1"/>
        </w:rPr>
        <w:t xml:space="preserve"> - Strengthens hair follicles - Encourages hair regrowth - Supports follicle regeneration - Improves hair density - Slows hair loss</w:t>
      </w:r>
    </w:p>
    <w:p w14:paraId="6E9A5C80" w14:textId="77777777" w:rsidR="00FE0C79" w:rsidRPr="00CA3A8E" w:rsidRDefault="00534E02">
      <w:pPr>
        <w:pStyle w:val="BodyText"/>
        <w:rPr>
          <w:color w:val="000000" w:themeColor="text1"/>
        </w:rPr>
      </w:pPr>
      <w:r w:rsidRPr="00CA3A8E">
        <w:rPr>
          <w:b/>
          <w:bCs/>
          <w:color w:val="000000" w:themeColor="text1"/>
        </w:rPr>
        <w:t>Box Contents:</w:t>
      </w:r>
      <w:r w:rsidRPr="00CA3A8E">
        <w:rPr>
          <w:color w:val="000000" w:themeColor="text1"/>
        </w:rPr>
        <w:t xml:space="preserve"> - 1 x Nouveau Visage Le Serum Newhair spray</w:t>
      </w:r>
    </w:p>
    <w:p w14:paraId="32DB9802" w14:textId="77777777" w:rsidR="00FE0C79" w:rsidRPr="00CA3A8E" w:rsidRDefault="00534E02">
      <w:pPr>
        <w:pStyle w:val="BodyText"/>
        <w:rPr>
          <w:color w:val="000000" w:themeColor="text1"/>
        </w:rPr>
      </w:pPr>
      <w:r w:rsidRPr="00CA3A8E">
        <w:rPr>
          <w:b/>
          <w:bCs/>
          <w:color w:val="000000" w:themeColor="text1"/>
        </w:rPr>
        <w:t>Premium Post-Treatment Hair Growth Serum from Nouveau Visage</w:t>
      </w:r>
      <w:r w:rsidRPr="00CA3A8E">
        <w:rPr>
          <w:color w:val="000000" w:themeColor="text1"/>
        </w:rPr>
        <w:t xml:space="preserve"> </w:t>
      </w:r>
      <w:r w:rsidRPr="00CA3A8E">
        <w:rPr>
          <w:color w:val="000000" w:themeColor="text1"/>
        </w:rPr>
        <w:t>Nourishes the scalp, stimulates follicles, and delays hair loss.</w:t>
      </w:r>
    </w:p>
    <w:p w14:paraId="2D6341CB" w14:textId="77777777" w:rsidR="00FE0C79" w:rsidRPr="00CA3A8E" w:rsidRDefault="00534E02">
      <w:pPr>
        <w:pStyle w:val="BodyText"/>
        <w:rPr>
          <w:color w:val="000000" w:themeColor="text1"/>
        </w:rPr>
      </w:pPr>
      <w:r w:rsidRPr="00CA3A8E">
        <w:rPr>
          <w:b/>
          <w:bCs/>
          <w:color w:val="000000" w:themeColor="text1"/>
        </w:rPr>
        <w:t>Explore the Full Nouveau Visage Collection</w:t>
      </w:r>
      <w:r w:rsidRPr="00CA3A8E">
        <w:rPr>
          <w:color w:val="000000" w:themeColor="text1"/>
        </w:rPr>
        <w:t xml:space="preserve"> Complete microneedling and post-treatment serum range.</w:t>
      </w:r>
    </w:p>
    <w:p w14:paraId="53DFE402" w14:textId="77777777" w:rsidR="00FE0C79" w:rsidRPr="00CA3A8E" w:rsidRDefault="00534E02">
      <w:pPr>
        <w:pStyle w:val="BodyText"/>
        <w:rPr>
          <w:color w:val="000000" w:themeColor="text1"/>
        </w:rPr>
      </w:pPr>
      <w:r w:rsidRPr="00CA3A8E">
        <w:rPr>
          <w:b/>
          <w:bCs/>
          <w:color w:val="000000" w:themeColor="text1"/>
        </w:rPr>
        <w:t>Treatment Areas:</w:t>
      </w:r>
      <w:r w:rsidRPr="00CA3A8E">
        <w:rPr>
          <w:color w:val="000000" w:themeColor="text1"/>
        </w:rPr>
        <w:t xml:space="preserve"> Scalp, Hair</w:t>
      </w:r>
    </w:p>
    <w:p w14:paraId="6713E604" w14:textId="772DD095" w:rsidR="00E25C57" w:rsidRPr="00CA3A8E" w:rsidRDefault="00534E02">
      <w:pPr>
        <w:pStyle w:val="BodyText"/>
        <w:rPr>
          <w:color w:val="000000" w:themeColor="text1"/>
        </w:rPr>
      </w:pPr>
      <w:r w:rsidRPr="00CA3A8E">
        <w:rPr>
          <w:b/>
          <w:bCs/>
          <w:color w:val="000000" w:themeColor="text1"/>
        </w:rPr>
        <w:t>Key Ingredients:</w:t>
      </w:r>
      <w:r w:rsidRPr="00CA3A8E">
        <w:rPr>
          <w:color w:val="000000" w:themeColor="text1"/>
        </w:rPr>
        <w:t xml:space="preserve"> Hydrolysed Rice Protein, Inulin, Exosomes, Biomimetic Peptides, Oryza Sativa Extract</w:t>
      </w:r>
      <w:bookmarkEnd w:id="0"/>
      <w:bookmarkEnd w:id="10"/>
    </w:p>
    <w:sectPr w:rsidR="00E25C57" w:rsidRPr="00CA3A8E">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D63AB4" w14:textId="77777777" w:rsidR="00534E02" w:rsidRDefault="00534E02" w:rsidP="00CA3A8E">
      <w:pPr>
        <w:spacing w:after="0"/>
      </w:pPr>
      <w:r>
        <w:separator/>
      </w:r>
    </w:p>
  </w:endnote>
  <w:endnote w:type="continuationSeparator" w:id="0">
    <w:p w14:paraId="48D2C155" w14:textId="77777777" w:rsidR="00534E02" w:rsidRDefault="00534E02" w:rsidP="00CA3A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98824" w14:textId="77777777" w:rsidR="00534E02" w:rsidRDefault="00534E02" w:rsidP="00CA3A8E">
      <w:pPr>
        <w:spacing w:after="0"/>
      </w:pPr>
      <w:r>
        <w:separator/>
      </w:r>
    </w:p>
  </w:footnote>
  <w:footnote w:type="continuationSeparator" w:id="0">
    <w:p w14:paraId="4590D58C" w14:textId="77777777" w:rsidR="00534E02" w:rsidRDefault="00534E02" w:rsidP="00CA3A8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930D05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4992328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0C79"/>
    <w:rsid w:val="00534E02"/>
    <w:rsid w:val="007950CA"/>
    <w:rsid w:val="00CA3A8E"/>
    <w:rsid w:val="00E25C57"/>
    <w:rsid w:val="00FE0C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D9B8E"/>
  <w15:docId w15:val="{DA62181F-4069-0442-BB4C-167A824AF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CA3A8E"/>
    <w:rPr>
      <w:color w:val="605E5C"/>
      <w:shd w:val="clear" w:color="auto" w:fill="E1DFDD"/>
    </w:rPr>
  </w:style>
  <w:style w:type="paragraph" w:styleId="Header">
    <w:name w:val="header"/>
    <w:basedOn w:val="Normal"/>
    <w:link w:val="HeaderChar"/>
    <w:rsid w:val="00CA3A8E"/>
    <w:pPr>
      <w:tabs>
        <w:tab w:val="center" w:pos="4513"/>
        <w:tab w:val="right" w:pos="9026"/>
      </w:tabs>
      <w:spacing w:after="0"/>
    </w:pPr>
  </w:style>
  <w:style w:type="character" w:customStyle="1" w:styleId="HeaderChar">
    <w:name w:val="Header Char"/>
    <w:basedOn w:val="DefaultParagraphFont"/>
    <w:link w:val="Header"/>
    <w:rsid w:val="00CA3A8E"/>
  </w:style>
  <w:style w:type="paragraph" w:styleId="Footer">
    <w:name w:val="footer"/>
    <w:basedOn w:val="Normal"/>
    <w:link w:val="FooterChar"/>
    <w:rsid w:val="00CA3A8E"/>
    <w:pPr>
      <w:tabs>
        <w:tab w:val="center" w:pos="4513"/>
        <w:tab w:val="right" w:pos="9026"/>
      </w:tabs>
      <w:spacing w:after="0"/>
    </w:pPr>
  </w:style>
  <w:style w:type="character" w:customStyle="1" w:styleId="FooterChar">
    <w:name w:val="Footer Char"/>
    <w:basedOn w:val="DefaultParagraphFont"/>
    <w:link w:val="Footer"/>
    <w:rsid w:val="00CA3A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ouveau-visage.com/produit/le-serum-newskin/" TargetMode="External"/><Relationship Id="rId13" Type="http://schemas.openxmlformats.org/officeDocument/2006/relationships/hyperlink" Target="https://www.nouveau-visage.com/produit/le-serum-newage/" TargetMode="External"/><Relationship Id="rId3" Type="http://schemas.openxmlformats.org/officeDocument/2006/relationships/settings" Target="settings.xml"/><Relationship Id="rId7" Type="http://schemas.openxmlformats.org/officeDocument/2006/relationships/hyperlink" Target="https://www.nouveau-visage.com/produit/le-serum-newlift/" TargetMode="External"/><Relationship Id="rId12" Type="http://schemas.openxmlformats.org/officeDocument/2006/relationships/hyperlink" Target="https://www.nouveau-visage.com/produit/newderm-hair/"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ouveau-visage.com/produit/newderm-eye/" TargetMode="External"/><Relationship Id="rId5" Type="http://schemas.openxmlformats.org/officeDocument/2006/relationships/footnotes" Target="footnotes.xml"/><Relationship Id="rId15" Type="http://schemas.openxmlformats.org/officeDocument/2006/relationships/hyperlink" Target="https://www.nouveau-visage.com/produit/le-serum-newhair/" TargetMode="External"/><Relationship Id="rId10" Type="http://schemas.openxmlformats.org/officeDocument/2006/relationships/hyperlink" Target="https://www.nouveau-visage.com/produit/newderm-bright/" TargetMode="External"/><Relationship Id="rId4" Type="http://schemas.openxmlformats.org/officeDocument/2006/relationships/webSettings" Target="webSettings.xml"/><Relationship Id="rId9" Type="http://schemas.openxmlformats.org/officeDocument/2006/relationships/hyperlink" Target="https://www.nouveau-visage.com/produit/newderm-age-control/" TargetMode="External"/><Relationship Id="rId14" Type="http://schemas.openxmlformats.org/officeDocument/2006/relationships/hyperlink" Target="https://www.nouveau-visage.com/produit/le-serum-newey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1415</Words>
  <Characters>8775</Characters>
  <Application>Microsoft Office Word</Application>
  <DocSecurity>0</DocSecurity>
  <Lines>179</Lines>
  <Paragraphs>98</Paragraphs>
  <ScaleCrop>false</ScaleCrop>
  <Company/>
  <LinksUpToDate>false</LinksUpToDate>
  <CharactersWithSpaces>10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ia King</dc:creator>
  <cp:keywords/>
  <cp:lastModifiedBy>Georgia King</cp:lastModifiedBy>
  <cp:revision>2</cp:revision>
  <dcterms:created xsi:type="dcterms:W3CDTF">2026-03-24T14:11:00Z</dcterms:created>
  <dcterms:modified xsi:type="dcterms:W3CDTF">2026-03-24T14:11:00Z</dcterms:modified>
</cp:coreProperties>
</file>